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om Barnstab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nstab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70 Arborgate lane Buffalo Grove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ebbarnstable@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2158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